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BFC43" w14:textId="77777777" w:rsidR="004D1C85" w:rsidRPr="003806AC" w:rsidRDefault="004D1C85" w:rsidP="00B87344">
      <w:pPr>
        <w:spacing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eastAsia="ru-RU"/>
        </w:rPr>
      </w:pPr>
    </w:p>
    <w:p w14:paraId="1EDF6131" w14:textId="77777777" w:rsidR="003806AC" w:rsidRPr="003806AC" w:rsidRDefault="003806AC" w:rsidP="003806AC">
      <w:pPr>
        <w:pBdr>
          <w:top w:val="single" w:sz="24" w:space="1" w:color="4472C4" w:themeColor="accent1"/>
          <w:bottom w:val="single" w:sz="24" w:space="1" w:color="4472C4" w:themeColor="accent1"/>
        </w:pBdr>
        <w:jc w:val="center"/>
        <w:rPr>
          <w:rFonts w:ascii="Arial" w:hAnsi="Arial" w:cs="Arial"/>
          <w:b/>
          <w:bCs/>
          <w:color w:val="0070C0"/>
          <w:sz w:val="2"/>
          <w:szCs w:val="2"/>
        </w:rPr>
      </w:pPr>
    </w:p>
    <w:p w14:paraId="05F3FB74" w14:textId="65D45C22" w:rsidR="003806AC" w:rsidRPr="003806AC" w:rsidRDefault="003806AC" w:rsidP="003806AC">
      <w:pPr>
        <w:pBdr>
          <w:top w:val="single" w:sz="24" w:space="1" w:color="4472C4" w:themeColor="accent1"/>
          <w:bottom w:val="single" w:sz="24" w:space="1" w:color="4472C4" w:themeColor="accent1"/>
        </w:pBdr>
        <w:jc w:val="center"/>
        <w:rPr>
          <w:rFonts w:ascii="Arial" w:hAnsi="Arial" w:cs="Arial"/>
          <w:b/>
          <w:bCs/>
          <w:color w:val="0070C0"/>
          <w:sz w:val="32"/>
          <w:szCs w:val="32"/>
        </w:rPr>
      </w:pPr>
      <w:r w:rsidRPr="003806AC">
        <w:rPr>
          <w:rFonts w:ascii="Arial" w:hAnsi="Arial" w:cs="Arial"/>
          <w:b/>
          <w:bCs/>
          <w:color w:val="0070C0"/>
          <w:sz w:val="32"/>
          <w:szCs w:val="32"/>
        </w:rPr>
        <w:t xml:space="preserve">Бизнес-миссия для металлургов и </w:t>
      </w:r>
      <w:proofErr w:type="spellStart"/>
      <w:r w:rsidRPr="003806AC">
        <w:rPr>
          <w:rFonts w:ascii="Arial" w:hAnsi="Arial" w:cs="Arial"/>
          <w:b/>
          <w:bCs/>
          <w:color w:val="0070C0"/>
          <w:sz w:val="32"/>
          <w:szCs w:val="32"/>
        </w:rPr>
        <w:t>ломозаготовителей</w:t>
      </w:r>
      <w:proofErr w:type="spellEnd"/>
      <w:r w:rsidRPr="003806AC">
        <w:rPr>
          <w:rFonts w:ascii="Arial" w:hAnsi="Arial" w:cs="Arial"/>
          <w:b/>
          <w:bCs/>
          <w:color w:val="0070C0"/>
          <w:sz w:val="32"/>
          <w:szCs w:val="32"/>
        </w:rPr>
        <w:t xml:space="preserve"> на Кубе</w:t>
      </w:r>
    </w:p>
    <w:p w14:paraId="7C023687" w14:textId="77777777" w:rsidR="003806AC" w:rsidRPr="003806AC" w:rsidRDefault="003806AC" w:rsidP="003806AC">
      <w:pPr>
        <w:pBdr>
          <w:top w:val="single" w:sz="24" w:space="1" w:color="4472C4" w:themeColor="accent1"/>
          <w:bottom w:val="single" w:sz="24" w:space="1" w:color="4472C4" w:themeColor="accent1"/>
        </w:pBdr>
        <w:jc w:val="center"/>
        <w:rPr>
          <w:rFonts w:ascii="Arial" w:hAnsi="Arial" w:cs="Arial"/>
          <w:b/>
          <w:bCs/>
          <w:color w:val="FF0000"/>
          <w:sz w:val="32"/>
          <w:szCs w:val="32"/>
        </w:rPr>
      </w:pPr>
      <w:r w:rsidRPr="003806AC">
        <w:rPr>
          <w:rFonts w:ascii="Arial" w:hAnsi="Arial" w:cs="Arial"/>
          <w:b/>
          <w:bCs/>
          <w:color w:val="FF0000"/>
          <w:sz w:val="32"/>
          <w:szCs w:val="32"/>
        </w:rPr>
        <w:t>18-24 ноября 2023 г.</w:t>
      </w:r>
    </w:p>
    <w:p w14:paraId="44E016D9" w14:textId="77777777" w:rsidR="003806AC" w:rsidRPr="003806AC" w:rsidRDefault="003806AC" w:rsidP="003806AC">
      <w:pPr>
        <w:pBdr>
          <w:top w:val="single" w:sz="24" w:space="1" w:color="4472C4" w:themeColor="accent1"/>
          <w:bottom w:val="single" w:sz="24" w:space="1" w:color="4472C4" w:themeColor="accent1"/>
        </w:pBdr>
        <w:rPr>
          <w:rFonts w:ascii="Arial" w:hAnsi="Arial" w:cs="Arial"/>
          <w:b/>
          <w:bCs/>
          <w:color w:val="FF0000"/>
          <w:sz w:val="2"/>
          <w:szCs w:val="2"/>
        </w:rPr>
      </w:pPr>
    </w:p>
    <w:tbl>
      <w:tblPr>
        <w:tblW w:w="10490" w:type="dxa"/>
        <w:tblInd w:w="-34" w:type="dxa"/>
        <w:tblLook w:val="04A0" w:firstRow="1" w:lastRow="0" w:firstColumn="1" w:lastColumn="0" w:noHBand="0" w:noVBand="1"/>
      </w:tblPr>
      <w:tblGrid>
        <w:gridCol w:w="10490"/>
      </w:tblGrid>
      <w:tr w:rsidR="003806AC" w:rsidRPr="003806AC" w14:paraId="5609416B" w14:textId="77777777" w:rsidTr="003806AC">
        <w:trPr>
          <w:cantSplit/>
          <w:trHeight w:val="309"/>
        </w:trPr>
        <w:tc>
          <w:tcPr>
            <w:tcW w:w="10490" w:type="dxa"/>
            <w:vAlign w:val="center"/>
          </w:tcPr>
          <w:p w14:paraId="41D9A7DB" w14:textId="77777777" w:rsidR="003806AC" w:rsidRPr="003806AC" w:rsidRDefault="003806AC" w:rsidP="004570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3806AC">
              <w:rPr>
                <w:rFonts w:ascii="Arial" w:eastAsia="Times New Roman" w:hAnsi="Arial" w:cs="Arial"/>
                <w:bCs/>
              </w:rPr>
              <w:t>Прием заявок +7 (495) 980-06-</w:t>
            </w:r>
            <w:proofErr w:type="gramStart"/>
            <w:r w:rsidRPr="003806AC">
              <w:rPr>
                <w:rFonts w:ascii="Arial" w:eastAsia="Times New Roman" w:hAnsi="Arial" w:cs="Arial"/>
                <w:bCs/>
              </w:rPr>
              <w:t xml:space="preserve">08  </w:t>
            </w:r>
            <w:proofErr w:type="spellStart"/>
            <w:r w:rsidRPr="003806AC">
              <w:rPr>
                <w:rFonts w:ascii="Arial" w:eastAsia="Times New Roman" w:hAnsi="Arial" w:cs="Arial"/>
                <w:bCs/>
              </w:rPr>
              <w:t>e-mail</w:t>
            </w:r>
            <w:proofErr w:type="spellEnd"/>
            <w:proofErr w:type="gramEnd"/>
            <w:r w:rsidRPr="003806AC">
              <w:rPr>
                <w:rFonts w:ascii="Arial" w:eastAsia="Times New Roman" w:hAnsi="Arial" w:cs="Arial"/>
                <w:bCs/>
              </w:rPr>
              <w:t xml:space="preserve">: </w:t>
            </w:r>
            <w:hyperlink r:id="rId7" w:history="1">
              <w:r w:rsidRPr="003806AC">
                <w:rPr>
                  <w:rStyle w:val="aa"/>
                  <w:rFonts w:ascii="Arial" w:eastAsia="Times New Roman" w:hAnsi="Arial" w:cs="Arial"/>
                  <w:bCs/>
                  <w:lang w:val="en-US"/>
                </w:rPr>
                <w:t>lom</w:t>
              </w:r>
              <w:r w:rsidRPr="003806AC">
                <w:rPr>
                  <w:rStyle w:val="aa"/>
                  <w:rFonts w:ascii="Arial" w:eastAsia="Times New Roman" w:hAnsi="Arial" w:cs="Arial"/>
                  <w:bCs/>
                </w:rPr>
                <w:t>@</w:t>
              </w:r>
              <w:r w:rsidRPr="003806AC">
                <w:rPr>
                  <w:rStyle w:val="aa"/>
                  <w:rFonts w:ascii="Arial" w:eastAsia="Times New Roman" w:hAnsi="Arial" w:cs="Arial"/>
                  <w:bCs/>
                  <w:lang w:val="en-US"/>
                </w:rPr>
                <w:t>rusmet</w:t>
              </w:r>
              <w:r w:rsidRPr="003806AC">
                <w:rPr>
                  <w:rStyle w:val="aa"/>
                  <w:rFonts w:ascii="Arial" w:eastAsia="Times New Roman" w:hAnsi="Arial" w:cs="Arial"/>
                  <w:bCs/>
                </w:rPr>
                <w:t>.</w:t>
              </w:r>
              <w:proofErr w:type="spellStart"/>
              <w:r w:rsidRPr="003806AC">
                <w:rPr>
                  <w:rStyle w:val="aa"/>
                  <w:rFonts w:ascii="Arial" w:eastAsia="Times New Roman" w:hAnsi="Arial" w:cs="Arial"/>
                  <w:bCs/>
                  <w:lang w:val="en-US"/>
                </w:rPr>
                <w:t>ru</w:t>
              </w:r>
              <w:proofErr w:type="spellEnd"/>
            </w:hyperlink>
            <w:r w:rsidRPr="003806AC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 </w:t>
            </w:r>
          </w:p>
        </w:tc>
      </w:tr>
    </w:tbl>
    <w:p w14:paraId="3C1F7CF0" w14:textId="77777777" w:rsidR="003806AC" w:rsidRPr="003806AC" w:rsidRDefault="003806AC" w:rsidP="003806AC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1F08DF94" w14:textId="77777777" w:rsidR="003806AC" w:rsidRPr="003806AC" w:rsidRDefault="003806AC" w:rsidP="003806AC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</w:rPr>
      </w:pPr>
      <w:r w:rsidRPr="003806AC">
        <w:rPr>
          <w:rFonts w:ascii="Arial" w:eastAsia="Times New Roman" w:hAnsi="Arial" w:cs="Arial"/>
          <w:b/>
          <w:sz w:val="28"/>
          <w:szCs w:val="28"/>
        </w:rPr>
        <w:t>Форма-заявка</w:t>
      </w: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3806AC" w:rsidRPr="003806AC" w14:paraId="6F8B52A6" w14:textId="77777777" w:rsidTr="00457049">
        <w:tc>
          <w:tcPr>
            <w:tcW w:w="10456" w:type="dxa"/>
            <w:gridSpan w:val="4"/>
            <w:shd w:val="clear" w:color="auto" w:fill="auto"/>
          </w:tcPr>
          <w:p w14:paraId="3275E2D2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Наименование предприятия (</w:t>
            </w:r>
            <w:proofErr w:type="spellStart"/>
            <w:r w:rsidRPr="003806AC">
              <w:rPr>
                <w:rFonts w:ascii="Arial" w:eastAsia="Times New Roman" w:hAnsi="Arial" w:cs="Arial"/>
              </w:rPr>
              <w:t>русск</w:t>
            </w:r>
            <w:proofErr w:type="spellEnd"/>
            <w:r w:rsidRPr="003806AC">
              <w:rPr>
                <w:rFonts w:ascii="Arial" w:eastAsia="Times New Roman" w:hAnsi="Arial" w:cs="Arial"/>
              </w:rPr>
              <w:t xml:space="preserve">\ </w:t>
            </w:r>
            <w:proofErr w:type="spellStart"/>
            <w:r w:rsidRPr="003806AC">
              <w:rPr>
                <w:rFonts w:ascii="Arial" w:eastAsia="Times New Roman" w:hAnsi="Arial" w:cs="Arial"/>
              </w:rPr>
              <w:t>англ</w:t>
            </w:r>
            <w:proofErr w:type="spellEnd"/>
            <w:r w:rsidRPr="003806AC">
              <w:rPr>
                <w:rFonts w:ascii="Arial" w:eastAsia="Times New Roman" w:hAnsi="Arial" w:cs="Arial"/>
              </w:rPr>
              <w:t xml:space="preserve">): </w:t>
            </w:r>
          </w:p>
        </w:tc>
      </w:tr>
      <w:tr w:rsidR="003806AC" w:rsidRPr="003806AC" w14:paraId="353B2D1C" w14:textId="77777777" w:rsidTr="00457049">
        <w:tc>
          <w:tcPr>
            <w:tcW w:w="10456" w:type="dxa"/>
            <w:gridSpan w:val="4"/>
            <w:shd w:val="clear" w:color="auto" w:fill="auto"/>
          </w:tcPr>
          <w:p w14:paraId="4EEEABA1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Юридический адрес предприятия</w:t>
            </w:r>
            <w:r w:rsidRPr="003806AC">
              <w:rPr>
                <w:rFonts w:ascii="Arial" w:eastAsia="Times New Roman" w:hAnsi="Arial" w:cs="Arial"/>
                <w:lang w:val="en-US"/>
              </w:rPr>
              <w:t>:</w:t>
            </w:r>
            <w:r w:rsidRPr="003806AC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3806AC" w:rsidRPr="003806AC" w14:paraId="0537A6F7" w14:textId="77777777" w:rsidTr="00457049">
        <w:tc>
          <w:tcPr>
            <w:tcW w:w="10456" w:type="dxa"/>
            <w:gridSpan w:val="4"/>
            <w:shd w:val="clear" w:color="auto" w:fill="auto"/>
          </w:tcPr>
          <w:p w14:paraId="3A3E5B0C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 xml:space="preserve">Почтовый адрес предприятия:  </w:t>
            </w:r>
          </w:p>
        </w:tc>
      </w:tr>
      <w:tr w:rsidR="003806AC" w:rsidRPr="003806AC" w14:paraId="6722E1B0" w14:textId="77777777" w:rsidTr="00457049">
        <w:tc>
          <w:tcPr>
            <w:tcW w:w="10456" w:type="dxa"/>
            <w:gridSpan w:val="4"/>
            <w:shd w:val="clear" w:color="auto" w:fill="auto"/>
          </w:tcPr>
          <w:p w14:paraId="430D0FC5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Участник (</w:t>
            </w:r>
            <w:r w:rsidRPr="003806AC">
              <w:rPr>
                <w:rFonts w:ascii="Arial" w:eastAsia="Times New Roman" w:hAnsi="Arial" w:cs="Arial"/>
                <w:b/>
                <w:color w:val="FF0000"/>
              </w:rPr>
              <w:t>ФИО полностью, должность</w:t>
            </w:r>
            <w:r w:rsidRPr="003806AC">
              <w:rPr>
                <w:rFonts w:ascii="Arial" w:eastAsia="Times New Roman" w:hAnsi="Arial" w:cs="Arial"/>
              </w:rPr>
              <w:t xml:space="preserve">): </w:t>
            </w:r>
          </w:p>
        </w:tc>
      </w:tr>
      <w:tr w:rsidR="003806AC" w:rsidRPr="003806AC" w14:paraId="6936EA39" w14:textId="77777777" w:rsidTr="00457049">
        <w:tc>
          <w:tcPr>
            <w:tcW w:w="10456" w:type="dxa"/>
            <w:gridSpan w:val="4"/>
            <w:shd w:val="clear" w:color="auto" w:fill="auto"/>
          </w:tcPr>
          <w:p w14:paraId="40391712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  <w:proofErr w:type="gramStart"/>
            <w:r w:rsidRPr="003806AC">
              <w:rPr>
                <w:rFonts w:ascii="Arial" w:eastAsia="Times New Roman" w:hAnsi="Arial" w:cs="Arial"/>
              </w:rPr>
              <w:t xml:space="preserve">E-mail:   </w:t>
            </w:r>
            <w:proofErr w:type="gramEnd"/>
            <w:r w:rsidRPr="003806AC">
              <w:rPr>
                <w:rFonts w:ascii="Arial" w:eastAsia="Times New Roman" w:hAnsi="Arial" w:cs="Arial"/>
              </w:rPr>
              <w:t xml:space="preserve">                   Сайт:                           Телефон: </w:t>
            </w:r>
          </w:p>
        </w:tc>
      </w:tr>
      <w:tr w:rsidR="003806AC" w:rsidRPr="003806AC" w14:paraId="297DBE24" w14:textId="77777777" w:rsidTr="00457049">
        <w:trPr>
          <w:trHeight w:val="289"/>
        </w:trPr>
        <w:tc>
          <w:tcPr>
            <w:tcW w:w="1031" w:type="dxa"/>
            <w:shd w:val="clear" w:color="auto" w:fill="auto"/>
            <w:vAlign w:val="center"/>
          </w:tcPr>
          <w:p w14:paraId="7AC480FE" w14:textId="77777777" w:rsidR="003806AC" w:rsidRPr="003806AC" w:rsidRDefault="003806AC" w:rsidP="0045704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ИНН</w:t>
            </w:r>
          </w:p>
        </w:tc>
        <w:tc>
          <w:tcPr>
            <w:tcW w:w="3727" w:type="dxa"/>
            <w:shd w:val="clear" w:color="auto" w:fill="auto"/>
          </w:tcPr>
          <w:p w14:paraId="5F958CE1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1446" w:type="dxa"/>
            <w:shd w:val="clear" w:color="auto" w:fill="auto"/>
          </w:tcPr>
          <w:p w14:paraId="074A7047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Банк</w:t>
            </w:r>
          </w:p>
        </w:tc>
        <w:tc>
          <w:tcPr>
            <w:tcW w:w="4252" w:type="dxa"/>
            <w:shd w:val="clear" w:color="auto" w:fill="auto"/>
          </w:tcPr>
          <w:p w14:paraId="4DC213C8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3806AC" w:rsidRPr="003806AC" w14:paraId="771027C7" w14:textId="77777777" w:rsidTr="00457049">
        <w:trPr>
          <w:trHeight w:val="288"/>
        </w:trPr>
        <w:tc>
          <w:tcPr>
            <w:tcW w:w="1031" w:type="dxa"/>
            <w:shd w:val="clear" w:color="auto" w:fill="auto"/>
            <w:vAlign w:val="center"/>
          </w:tcPr>
          <w:p w14:paraId="57F446CA" w14:textId="77777777" w:rsidR="003806AC" w:rsidRPr="003806AC" w:rsidRDefault="003806AC" w:rsidP="0045704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КПП</w:t>
            </w:r>
          </w:p>
        </w:tc>
        <w:tc>
          <w:tcPr>
            <w:tcW w:w="3727" w:type="dxa"/>
            <w:shd w:val="clear" w:color="auto" w:fill="auto"/>
          </w:tcPr>
          <w:p w14:paraId="514C99CF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446" w:type="dxa"/>
            <w:shd w:val="clear" w:color="auto" w:fill="auto"/>
          </w:tcPr>
          <w:p w14:paraId="02B57FA8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р\</w:t>
            </w:r>
            <w:proofErr w:type="spellStart"/>
            <w:r w:rsidRPr="003806AC">
              <w:rPr>
                <w:rFonts w:ascii="Arial" w:eastAsia="Times New Roman" w:hAnsi="Arial" w:cs="Arial"/>
              </w:rPr>
              <w:t>сч</w:t>
            </w:r>
            <w:proofErr w:type="spellEnd"/>
          </w:p>
        </w:tc>
        <w:tc>
          <w:tcPr>
            <w:tcW w:w="4252" w:type="dxa"/>
            <w:shd w:val="clear" w:color="auto" w:fill="auto"/>
          </w:tcPr>
          <w:p w14:paraId="07EF0143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3806AC" w:rsidRPr="003806AC" w14:paraId="4A89A8FF" w14:textId="77777777" w:rsidTr="00457049">
        <w:trPr>
          <w:trHeight w:val="144"/>
        </w:trPr>
        <w:tc>
          <w:tcPr>
            <w:tcW w:w="1031" w:type="dxa"/>
            <w:shd w:val="clear" w:color="auto" w:fill="auto"/>
            <w:vAlign w:val="center"/>
          </w:tcPr>
          <w:p w14:paraId="41D2F638" w14:textId="77777777" w:rsidR="003806AC" w:rsidRPr="003806AC" w:rsidRDefault="003806AC" w:rsidP="0045704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ОГРН</w:t>
            </w:r>
          </w:p>
        </w:tc>
        <w:tc>
          <w:tcPr>
            <w:tcW w:w="3727" w:type="dxa"/>
            <w:shd w:val="clear" w:color="auto" w:fill="auto"/>
          </w:tcPr>
          <w:p w14:paraId="553C937D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1446" w:type="dxa"/>
            <w:shd w:val="clear" w:color="auto" w:fill="auto"/>
          </w:tcPr>
          <w:p w14:paraId="0FF317C0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к\</w:t>
            </w:r>
            <w:proofErr w:type="spellStart"/>
            <w:r w:rsidRPr="003806AC">
              <w:rPr>
                <w:rFonts w:ascii="Arial" w:eastAsia="Times New Roman" w:hAnsi="Arial" w:cs="Arial"/>
              </w:rPr>
              <w:t>сч</w:t>
            </w:r>
            <w:proofErr w:type="spellEnd"/>
          </w:p>
        </w:tc>
        <w:tc>
          <w:tcPr>
            <w:tcW w:w="4252" w:type="dxa"/>
            <w:shd w:val="clear" w:color="auto" w:fill="auto"/>
          </w:tcPr>
          <w:p w14:paraId="7BE2E575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3806AC" w:rsidRPr="003806AC" w14:paraId="202F8570" w14:textId="77777777" w:rsidTr="00457049">
        <w:trPr>
          <w:trHeight w:val="89"/>
        </w:trPr>
        <w:tc>
          <w:tcPr>
            <w:tcW w:w="1031" w:type="dxa"/>
            <w:shd w:val="clear" w:color="auto" w:fill="auto"/>
            <w:vAlign w:val="center"/>
          </w:tcPr>
          <w:p w14:paraId="1E252345" w14:textId="77777777" w:rsidR="003806AC" w:rsidRPr="003806AC" w:rsidRDefault="003806AC" w:rsidP="0045704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ОКВЭД:</w:t>
            </w:r>
          </w:p>
        </w:tc>
        <w:tc>
          <w:tcPr>
            <w:tcW w:w="3727" w:type="dxa"/>
            <w:shd w:val="clear" w:color="auto" w:fill="auto"/>
          </w:tcPr>
          <w:p w14:paraId="11C6BF5F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1446" w:type="dxa"/>
            <w:shd w:val="clear" w:color="auto" w:fill="auto"/>
          </w:tcPr>
          <w:p w14:paraId="10A866EC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  <w:r w:rsidRPr="003806AC">
              <w:rPr>
                <w:rFonts w:ascii="Arial" w:eastAsia="Times New Roman" w:hAnsi="Arial" w:cs="Arial"/>
              </w:rPr>
              <w:t>БИК банка-получателя</w:t>
            </w:r>
          </w:p>
        </w:tc>
        <w:tc>
          <w:tcPr>
            <w:tcW w:w="4252" w:type="dxa"/>
            <w:shd w:val="clear" w:color="auto" w:fill="auto"/>
          </w:tcPr>
          <w:p w14:paraId="2781232F" w14:textId="77777777" w:rsidR="003806AC" w:rsidRPr="003806AC" w:rsidRDefault="003806AC" w:rsidP="0045704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</w:tbl>
    <w:p w14:paraId="505AAE33" w14:textId="77777777" w:rsidR="003806AC" w:rsidRPr="003806AC" w:rsidRDefault="003806AC" w:rsidP="007416FA">
      <w:pPr>
        <w:spacing w:after="0" w:line="240" w:lineRule="auto"/>
        <w:jc w:val="center"/>
        <w:rPr>
          <w:rFonts w:ascii="Arial" w:eastAsia="Times New Roman" w:hAnsi="Arial" w:cs="Arial"/>
          <w:bCs/>
          <w:color w:val="FF0000"/>
          <w:sz w:val="18"/>
          <w:szCs w:val="18"/>
          <w:u w:val="single"/>
        </w:rPr>
      </w:pPr>
    </w:p>
    <w:p w14:paraId="4743377E" w14:textId="77777777" w:rsidR="001659CC" w:rsidRPr="003806AC" w:rsidRDefault="001659CC" w:rsidP="00211F2E">
      <w:pPr>
        <w:spacing w:after="0" w:line="240" w:lineRule="auto"/>
        <w:jc w:val="center"/>
        <w:rPr>
          <w:rFonts w:ascii="Arial" w:eastAsia="Times New Roman" w:hAnsi="Arial" w:cs="Arial"/>
          <w:b/>
          <w:color w:val="FF0000"/>
          <w:sz w:val="18"/>
          <w:szCs w:val="18"/>
        </w:rPr>
      </w:pPr>
    </w:p>
    <w:p w14:paraId="78B4B735" w14:textId="77777777" w:rsidR="00B267CF" w:rsidRPr="003806AC" w:rsidRDefault="00B267CF" w:rsidP="000F06DF">
      <w:pPr>
        <w:spacing w:after="0" w:line="240" w:lineRule="auto"/>
        <w:ind w:right="-144"/>
        <w:jc w:val="right"/>
        <w:rPr>
          <w:rFonts w:ascii="Arial" w:eastAsia="Times New Roman" w:hAnsi="Arial" w:cs="Arial"/>
          <w:b/>
          <w:color w:val="FF0000"/>
          <w:sz w:val="18"/>
          <w:szCs w:val="18"/>
        </w:rPr>
      </w:pPr>
      <w:r w:rsidRPr="003806AC">
        <w:rPr>
          <w:rFonts w:ascii="Arial" w:eastAsia="Times New Roman" w:hAnsi="Arial" w:cs="Arial"/>
          <w:b/>
          <w:color w:val="FF0000"/>
          <w:sz w:val="18"/>
          <w:szCs w:val="18"/>
        </w:rPr>
        <w:t>ПРЕДВАРИТЕЛЬНАЯ РЕГИСТРАЦИЯ ДЕЛЕГАТОВ ОБЯЗАТЕЛЬНА</w:t>
      </w:r>
    </w:p>
    <w:p w14:paraId="47E575AC" w14:textId="77777777" w:rsidR="00211F2E" w:rsidRPr="003806AC" w:rsidRDefault="00211F2E" w:rsidP="0059436F">
      <w:pPr>
        <w:spacing w:after="0" w:line="240" w:lineRule="auto"/>
        <w:ind w:right="-428"/>
        <w:jc w:val="center"/>
        <w:rPr>
          <w:rFonts w:ascii="Arial" w:eastAsia="Times New Roman" w:hAnsi="Arial" w:cs="Arial"/>
          <w:b/>
          <w:sz w:val="18"/>
          <w:szCs w:val="18"/>
        </w:rPr>
      </w:pPr>
    </w:p>
    <w:tbl>
      <w:tblPr>
        <w:tblW w:w="10456" w:type="dxa"/>
        <w:tbl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single" w:sz="4" w:space="0" w:color="ED7D31"/>
          <w:insideV w:val="single" w:sz="4" w:space="0" w:color="ED7D31"/>
        </w:tblBorders>
        <w:tblLook w:val="01E0" w:firstRow="1" w:lastRow="1" w:firstColumn="1" w:lastColumn="1" w:noHBand="0" w:noVBand="0"/>
      </w:tblPr>
      <w:tblGrid>
        <w:gridCol w:w="10456"/>
      </w:tblGrid>
      <w:tr w:rsidR="007416FA" w:rsidRPr="003806AC" w14:paraId="7AA5CBDF" w14:textId="77777777" w:rsidTr="003806AC">
        <w:trPr>
          <w:trHeight w:val="3297"/>
        </w:trPr>
        <w:tc>
          <w:tcPr>
            <w:tcW w:w="10456" w:type="dxa"/>
            <w:tcBorders>
              <w:top w:val="single" w:sz="4" w:space="0" w:color="3B3838"/>
              <w:left w:val="single" w:sz="4" w:space="0" w:color="3B3838"/>
              <w:bottom w:val="single" w:sz="4" w:space="0" w:color="3B3838"/>
              <w:right w:val="single" w:sz="4" w:space="0" w:color="3B3838"/>
            </w:tcBorders>
            <w:shd w:val="clear" w:color="auto" w:fill="FFFFFF"/>
          </w:tcPr>
          <w:p w14:paraId="48E0266B" w14:textId="77777777" w:rsidR="007416FA" w:rsidRPr="003806AC" w:rsidRDefault="007416F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18"/>
                <w:szCs w:val="18"/>
              </w:rPr>
            </w:pPr>
          </w:p>
          <w:p w14:paraId="5A2EB607" w14:textId="0022A9C3" w:rsidR="007416FA" w:rsidRPr="009F7CAF" w:rsidRDefault="007416FA" w:rsidP="009F7CAF">
            <w:pPr>
              <w:spacing w:after="0"/>
              <w:ind w:left="284"/>
              <w:rPr>
                <w:rFonts w:ascii="Arial" w:eastAsia="Times New Roman" w:hAnsi="Arial" w:cs="Arial"/>
                <w:b/>
                <w:bCs/>
                <w:i/>
                <w:iCs/>
                <w:color w:val="FF0000"/>
              </w:rPr>
            </w:pPr>
            <w:r w:rsidRPr="009F7CAF">
              <w:rPr>
                <w:rFonts w:ascii="Arial" w:eastAsia="Times New Roman" w:hAnsi="Arial" w:cs="Arial"/>
                <w:b/>
                <w:bCs/>
                <w:i/>
                <w:iCs/>
                <w:color w:val="FF0000"/>
              </w:rPr>
              <w:t xml:space="preserve">Пакет «Стандарт» </w:t>
            </w:r>
            <w:r w:rsidR="003806AC" w:rsidRPr="009F7CAF">
              <w:rPr>
                <w:rFonts w:ascii="Arial" w:eastAsia="Times New Roman" w:hAnsi="Arial" w:cs="Arial"/>
                <w:b/>
                <w:bCs/>
                <w:i/>
                <w:iCs/>
                <w:color w:val="FF0000"/>
              </w:rPr>
              <w:t>(7 дней, 6 ночей)</w:t>
            </w:r>
          </w:p>
          <w:p w14:paraId="4D0A1E9B" w14:textId="1BBF997D" w:rsidR="007416FA" w:rsidRPr="009F7CAF" w:rsidRDefault="003806AC" w:rsidP="009F7CAF">
            <w:pPr>
              <w:spacing w:after="0"/>
              <w:ind w:left="284"/>
              <w:rPr>
                <w:rFonts w:ascii="Arial" w:eastAsia="Times New Roman" w:hAnsi="Arial" w:cs="Arial"/>
                <w:b/>
                <w:bCs/>
                <w:i/>
                <w:iCs/>
                <w:color w:val="1F3864"/>
              </w:rPr>
            </w:pPr>
            <w:r w:rsidRPr="009F7CAF">
              <w:rPr>
                <w:rFonts w:ascii="Arial" w:eastAsia="Times New Roman" w:hAnsi="Arial" w:cs="Arial"/>
                <w:b/>
                <w:bCs/>
                <w:i/>
                <w:iCs/>
                <w:color w:val="1F3864"/>
              </w:rPr>
              <w:t xml:space="preserve">18 </w:t>
            </w:r>
            <w:r w:rsidR="007416FA" w:rsidRPr="009F7CAF">
              <w:rPr>
                <w:rFonts w:ascii="Arial" w:eastAsia="Times New Roman" w:hAnsi="Arial" w:cs="Arial"/>
                <w:b/>
                <w:bCs/>
                <w:i/>
                <w:iCs/>
                <w:color w:val="1F3864"/>
              </w:rPr>
              <w:t xml:space="preserve">– 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  <w:color w:val="1F3864"/>
              </w:rPr>
              <w:t>24</w:t>
            </w:r>
            <w:r w:rsidR="007416FA" w:rsidRPr="009F7CAF">
              <w:rPr>
                <w:rFonts w:ascii="Arial" w:eastAsia="Times New Roman" w:hAnsi="Arial" w:cs="Arial"/>
                <w:b/>
                <w:bCs/>
                <w:i/>
                <w:iCs/>
                <w:color w:val="1F3864"/>
              </w:rPr>
              <w:t xml:space="preserve"> 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  <w:color w:val="1F3864"/>
              </w:rPr>
              <w:t>ноября</w:t>
            </w:r>
            <w:r w:rsidR="007416FA" w:rsidRPr="009F7CAF">
              <w:rPr>
                <w:rFonts w:ascii="Arial" w:eastAsia="Times New Roman" w:hAnsi="Arial" w:cs="Arial"/>
                <w:b/>
                <w:bCs/>
                <w:i/>
                <w:iCs/>
                <w:color w:val="1F3864"/>
              </w:rPr>
              <w:t xml:space="preserve"> 202</w:t>
            </w:r>
            <w:r w:rsidR="003234A1" w:rsidRPr="009F7CAF">
              <w:rPr>
                <w:rFonts w:ascii="Arial" w:eastAsia="Times New Roman" w:hAnsi="Arial" w:cs="Arial"/>
                <w:b/>
                <w:bCs/>
                <w:i/>
                <w:iCs/>
                <w:color w:val="1F3864"/>
              </w:rPr>
              <w:t>3 г.</w:t>
            </w:r>
            <w:r w:rsidR="00F77D5C" w:rsidRPr="009F7CAF">
              <w:rPr>
                <w:rFonts w:ascii="Arial" w:eastAsia="Times New Roman" w:hAnsi="Arial" w:cs="Arial"/>
                <w:b/>
                <w:bCs/>
                <w:i/>
                <w:iCs/>
                <w:color w:val="1F3864"/>
              </w:rPr>
              <w:t xml:space="preserve">, </w:t>
            </w:r>
          </w:p>
          <w:p w14:paraId="18450803" w14:textId="77777777" w:rsidR="007416FA" w:rsidRPr="009F7CAF" w:rsidRDefault="007416FA" w:rsidP="009F7CAF">
            <w:pPr>
              <w:spacing w:after="0"/>
              <w:ind w:left="284"/>
              <w:rPr>
                <w:rFonts w:ascii="Arial" w:eastAsia="Times New Roman" w:hAnsi="Arial" w:cs="Arial"/>
                <w:b/>
                <w:bCs/>
                <w:i/>
                <w:iCs/>
                <w:color w:val="C45911"/>
              </w:rPr>
            </w:pPr>
          </w:p>
          <w:p w14:paraId="2B511D8E" w14:textId="5F47D83E" w:rsidR="00386287" w:rsidRPr="009F7CAF" w:rsidRDefault="007416FA" w:rsidP="00410260">
            <w:pPr>
              <w:spacing w:after="0"/>
              <w:ind w:left="284" w:right="433"/>
              <w:jc w:val="both"/>
              <w:rPr>
                <w:rFonts w:ascii="Arial" w:eastAsia="Times New Roman" w:hAnsi="Arial" w:cs="Arial"/>
                <w:b/>
                <w:bCs/>
                <w:i/>
                <w:iCs/>
              </w:rPr>
            </w:pPr>
            <w:r w:rsidRPr="009F7CAF">
              <w:rPr>
                <w:rFonts w:ascii="Arial" w:eastAsia="Times New Roman" w:hAnsi="Arial" w:cs="Arial"/>
                <w:b/>
                <w:bCs/>
              </w:rPr>
              <w:sym w:font="Wingdings" w:char="F06F"/>
            </w:r>
            <w:r w:rsidRPr="009F7CAF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</w:rPr>
              <w:t xml:space="preserve"> </w:t>
            </w:r>
            <w:r w:rsidR="003806AC" w:rsidRPr="009F7CAF">
              <w:rPr>
                <w:rFonts w:ascii="Arial" w:eastAsia="Times New Roman" w:hAnsi="Arial" w:cs="Arial"/>
                <w:b/>
                <w:bCs/>
                <w:i/>
                <w:iCs/>
              </w:rPr>
              <w:t>395 000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</w:rPr>
              <w:t xml:space="preserve"> рублей за 1 дел.</w:t>
            </w:r>
          </w:p>
          <w:p w14:paraId="61E7887B" w14:textId="77777777" w:rsidR="00952347" w:rsidRPr="009F7CAF" w:rsidRDefault="006D5FD5" w:rsidP="00410260">
            <w:pPr>
              <w:spacing w:after="0"/>
              <w:ind w:left="567" w:right="433"/>
              <w:jc w:val="both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9F7CA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Участие во всех мероприятиях деловой и культурной программ</w:t>
            </w:r>
            <w:r w:rsidR="00860839" w:rsidRPr="009F7CA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. Проживание, питание, внутренние трансферы, перевод организуются централизованно. </w:t>
            </w:r>
          </w:p>
          <w:p w14:paraId="0A6BC3DC" w14:textId="77777777" w:rsidR="00860839" w:rsidRPr="009F7CAF" w:rsidRDefault="00860839" w:rsidP="00410260">
            <w:pPr>
              <w:spacing w:after="0"/>
              <w:ind w:left="567" w:right="433"/>
              <w:jc w:val="both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F7CA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Стоимость конференц-пакетов не включает стоимость международного перелета и дополнительных визовых сборов делегатов, страховку, НДС не облагается</w:t>
            </w:r>
          </w:p>
          <w:p w14:paraId="5EB11AD6" w14:textId="757D6886" w:rsidR="003806AC" w:rsidRPr="009F7CAF" w:rsidRDefault="003806AC" w:rsidP="00410260">
            <w:pPr>
              <w:spacing w:after="0"/>
              <w:ind w:left="284" w:right="433"/>
              <w:jc w:val="both"/>
              <w:rPr>
                <w:rFonts w:ascii="Arial" w:eastAsia="Times New Roman" w:hAnsi="Arial" w:cs="Arial"/>
                <w:b/>
                <w:bCs/>
                <w:i/>
                <w:iCs/>
              </w:rPr>
            </w:pPr>
            <w:r w:rsidRPr="009F7CAF">
              <w:rPr>
                <w:rFonts w:ascii="Arial" w:eastAsia="Times New Roman" w:hAnsi="Arial" w:cs="Arial"/>
                <w:b/>
                <w:bCs/>
              </w:rPr>
              <w:sym w:font="Wingdings" w:char="F06F"/>
            </w:r>
            <w:r w:rsidRPr="009F7CAF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</w:rPr>
              <w:t xml:space="preserve"> 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</w:rPr>
              <w:t>355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</w:rPr>
              <w:t xml:space="preserve"> 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</w:rPr>
              <w:t>5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</w:rPr>
              <w:t>00 рублей за 1 дел.</w:t>
            </w:r>
            <w:r w:rsidRPr="009F7CAF">
              <w:rPr>
                <w:rFonts w:ascii="Arial" w:eastAsia="Times New Roman" w:hAnsi="Arial" w:cs="Arial"/>
                <w:b/>
                <w:bCs/>
                <w:i/>
                <w:iCs/>
              </w:rPr>
              <w:t xml:space="preserve"> для членов Ассоциации НСРО РУСЛОМ.КОМ</w:t>
            </w:r>
          </w:p>
          <w:p w14:paraId="4B5F635A" w14:textId="77777777" w:rsidR="003806AC" w:rsidRPr="009F7CAF" w:rsidRDefault="003806AC" w:rsidP="00410260">
            <w:pPr>
              <w:spacing w:after="0"/>
              <w:ind w:left="567" w:right="433"/>
              <w:jc w:val="both"/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</w:pPr>
            <w:r w:rsidRPr="009F7CA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Участие во всех мероприятиях деловой и культурной программ. Проживание, питание, внутренние трансферы, перевод организуются централизованно. </w:t>
            </w:r>
          </w:p>
          <w:p w14:paraId="257344D8" w14:textId="77777777" w:rsidR="003806AC" w:rsidRPr="009F7CAF" w:rsidRDefault="003806AC" w:rsidP="00410260">
            <w:pPr>
              <w:spacing w:after="0"/>
              <w:ind w:left="567" w:right="433"/>
              <w:jc w:val="both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F7CA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Стоимость конференц-пакетов не включает стоимость международного перелета и дополнительных визовых сборов делегатов, страховку, НДС не облагается</w:t>
            </w:r>
          </w:p>
          <w:p w14:paraId="634574FC" w14:textId="77777777" w:rsidR="00952347" w:rsidRPr="003806AC" w:rsidRDefault="00952347" w:rsidP="00B97078">
            <w:pPr>
              <w:spacing w:after="0" w:line="240" w:lineRule="auto"/>
              <w:ind w:left="284" w:right="212"/>
              <w:jc w:val="both"/>
              <w:rPr>
                <w:rFonts w:ascii="Arial" w:eastAsia="Times New Roman" w:hAnsi="Arial" w:cs="Arial"/>
                <w:b/>
                <w:bCs/>
                <w:i/>
                <w:iCs/>
                <w:color w:val="C45911"/>
                <w:sz w:val="18"/>
                <w:szCs w:val="18"/>
              </w:rPr>
            </w:pPr>
          </w:p>
        </w:tc>
      </w:tr>
      <w:tr w:rsidR="00E7222A" w:rsidRPr="003806AC" w14:paraId="3F035B83" w14:textId="77777777" w:rsidTr="003704AA">
        <w:trPr>
          <w:trHeight w:val="1001"/>
        </w:trPr>
        <w:tc>
          <w:tcPr>
            <w:tcW w:w="10456" w:type="dxa"/>
            <w:tcBorders>
              <w:top w:val="single" w:sz="4" w:space="0" w:color="3B3838"/>
              <w:left w:val="single" w:sz="4" w:space="0" w:color="3B3838"/>
              <w:bottom w:val="single" w:sz="4" w:space="0" w:color="3B3838"/>
              <w:right w:val="single" w:sz="4" w:space="0" w:color="3B3838"/>
            </w:tcBorders>
            <w:shd w:val="clear" w:color="auto" w:fill="FFFFFF"/>
          </w:tcPr>
          <w:p w14:paraId="0FF7C820" w14:textId="77777777" w:rsidR="00E7222A" w:rsidRPr="003806AC" w:rsidRDefault="00E722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</w:pPr>
          </w:p>
          <w:p w14:paraId="2FC53D81" w14:textId="77777777" w:rsidR="00E7222A" w:rsidRPr="003806AC" w:rsidRDefault="00E7222A">
            <w:pPr>
              <w:spacing w:after="0" w:line="240" w:lineRule="auto"/>
              <w:ind w:left="284"/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</w:pPr>
            <w:r w:rsidRPr="003806AC"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  <w:t>Скидка для сторонних организаций:</w:t>
            </w:r>
          </w:p>
          <w:p w14:paraId="3CD55B73" w14:textId="77777777" w:rsidR="00E7222A" w:rsidRPr="003806AC" w:rsidRDefault="00E7222A" w:rsidP="00860839">
            <w:pPr>
              <w:numPr>
                <w:ilvl w:val="0"/>
                <w:numId w:val="1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</w:pPr>
            <w:r w:rsidRPr="003806AC"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  <w:t>5% при участии 2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  <w:t>х</w:t>
            </w:r>
            <w:r w:rsidRPr="003806AC"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  <w:t xml:space="preserve"> делегатов</w:t>
            </w:r>
          </w:p>
          <w:p w14:paraId="521792D7" w14:textId="3DEFAEAB" w:rsidR="00E7222A" w:rsidRPr="00E7222A" w:rsidRDefault="00E7222A" w:rsidP="00E7222A">
            <w:pPr>
              <w:numPr>
                <w:ilvl w:val="0"/>
                <w:numId w:val="12"/>
              </w:num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</w:pPr>
            <w:r w:rsidRPr="003806AC"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  <w:t>7% при участии 3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  <w:t>х</w:t>
            </w:r>
            <w:r w:rsidRPr="003806AC"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</w:rPr>
              <w:t xml:space="preserve"> делегатов</w:t>
            </w:r>
          </w:p>
          <w:p w14:paraId="127F76F5" w14:textId="1AB8B432" w:rsidR="00E7222A" w:rsidRPr="003806AC" w:rsidRDefault="00E7222A">
            <w:pPr>
              <w:spacing w:after="0" w:line="240" w:lineRule="auto"/>
              <w:ind w:left="139"/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18"/>
                <w:szCs w:val="18"/>
              </w:rPr>
            </w:pPr>
          </w:p>
        </w:tc>
      </w:tr>
    </w:tbl>
    <w:p w14:paraId="7EDA8781" w14:textId="77777777" w:rsidR="00211F2E" w:rsidRPr="003806AC" w:rsidRDefault="00211F2E" w:rsidP="00B267CF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14:paraId="208D54AE" w14:textId="77777777" w:rsidR="00211F2E" w:rsidRPr="003806AC" w:rsidRDefault="00211F2E" w:rsidP="00B267CF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14:paraId="68F65194" w14:textId="77777777" w:rsidR="00211F2E" w:rsidRPr="003806AC" w:rsidRDefault="00211F2E" w:rsidP="00B267CF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14:paraId="4CA487B6" w14:textId="77777777" w:rsidR="00BE7CC5" w:rsidRPr="003806AC" w:rsidRDefault="00BE7CC5" w:rsidP="00B267CF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14:paraId="5EF72F00" w14:textId="77777777" w:rsidR="00B267CF" w:rsidRPr="003806AC" w:rsidRDefault="00B267CF" w:rsidP="00B267CF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3806AC">
        <w:rPr>
          <w:rFonts w:ascii="Arial" w:eastAsia="Times New Roman" w:hAnsi="Arial" w:cs="Arial"/>
          <w:sz w:val="18"/>
          <w:szCs w:val="18"/>
        </w:rPr>
        <w:t>Руководитель предприятия</w:t>
      </w:r>
      <w:r w:rsidR="00FA05EF" w:rsidRPr="003806AC">
        <w:rPr>
          <w:rFonts w:ascii="Arial" w:eastAsia="Times New Roman" w:hAnsi="Arial" w:cs="Arial"/>
          <w:sz w:val="18"/>
          <w:szCs w:val="18"/>
        </w:rPr>
        <w:t xml:space="preserve"> </w:t>
      </w:r>
      <w:r w:rsidR="00F221E5" w:rsidRPr="003806AC">
        <w:rPr>
          <w:rFonts w:ascii="Arial" w:eastAsia="Times New Roman" w:hAnsi="Arial" w:cs="Arial"/>
          <w:sz w:val="18"/>
          <w:szCs w:val="18"/>
        </w:rPr>
        <w:t xml:space="preserve"> </w:t>
      </w:r>
      <w:r w:rsidR="00F221E5" w:rsidRPr="003806AC">
        <w:rPr>
          <w:rFonts w:ascii="Arial" w:eastAsia="Times New Roman" w:hAnsi="Arial" w:cs="Arial"/>
          <w:sz w:val="18"/>
          <w:szCs w:val="18"/>
          <w:lang w:val="en-US"/>
        </w:rPr>
        <w:t xml:space="preserve">   </w:t>
      </w:r>
      <w:r w:rsidR="00FA05EF" w:rsidRPr="003806AC">
        <w:rPr>
          <w:rFonts w:ascii="Arial" w:eastAsia="Times New Roman" w:hAnsi="Arial" w:cs="Arial"/>
          <w:sz w:val="18"/>
          <w:szCs w:val="18"/>
        </w:rPr>
        <w:t xml:space="preserve">………………………  </w:t>
      </w:r>
      <w:r w:rsidRPr="003806AC">
        <w:rPr>
          <w:rFonts w:ascii="Arial" w:eastAsia="Times New Roman" w:hAnsi="Arial" w:cs="Arial"/>
          <w:sz w:val="18"/>
          <w:szCs w:val="18"/>
        </w:rPr>
        <w:t>………………..………… / …………………… /</w:t>
      </w:r>
    </w:p>
    <w:p w14:paraId="4BD303B1" w14:textId="77777777" w:rsidR="00B267CF" w:rsidRPr="003806AC" w:rsidRDefault="00B267CF" w:rsidP="00B267CF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3806AC">
        <w:rPr>
          <w:rFonts w:ascii="Arial" w:eastAsia="Times New Roman" w:hAnsi="Arial" w:cs="Arial"/>
          <w:sz w:val="18"/>
          <w:szCs w:val="18"/>
        </w:rPr>
        <w:tab/>
      </w:r>
      <w:r w:rsidRPr="003806AC">
        <w:rPr>
          <w:rFonts w:ascii="Arial" w:eastAsia="Times New Roman" w:hAnsi="Arial" w:cs="Arial"/>
          <w:sz w:val="18"/>
          <w:szCs w:val="18"/>
        </w:rPr>
        <w:tab/>
      </w:r>
      <w:r w:rsidRPr="003806AC">
        <w:rPr>
          <w:rFonts w:ascii="Arial" w:eastAsia="Times New Roman" w:hAnsi="Arial" w:cs="Arial"/>
          <w:sz w:val="18"/>
          <w:szCs w:val="18"/>
        </w:rPr>
        <w:tab/>
      </w:r>
      <w:r w:rsidRPr="003806AC">
        <w:rPr>
          <w:rFonts w:ascii="Arial" w:eastAsia="Times New Roman" w:hAnsi="Arial" w:cs="Arial"/>
          <w:sz w:val="18"/>
          <w:szCs w:val="18"/>
        </w:rPr>
        <w:tab/>
      </w:r>
      <w:r w:rsidR="00FD681C" w:rsidRPr="003806AC">
        <w:rPr>
          <w:rFonts w:ascii="Arial" w:eastAsia="Times New Roman" w:hAnsi="Arial" w:cs="Arial"/>
          <w:sz w:val="18"/>
          <w:szCs w:val="18"/>
        </w:rPr>
        <w:t xml:space="preserve">                </w:t>
      </w:r>
      <w:r w:rsidR="00FA05EF" w:rsidRPr="003806AC">
        <w:rPr>
          <w:rFonts w:ascii="Arial" w:eastAsia="Times New Roman" w:hAnsi="Arial" w:cs="Arial"/>
          <w:sz w:val="18"/>
          <w:szCs w:val="18"/>
        </w:rPr>
        <w:t xml:space="preserve">  должность</w:t>
      </w:r>
      <w:r w:rsidRPr="003806AC">
        <w:rPr>
          <w:rFonts w:ascii="Arial" w:eastAsia="Times New Roman" w:hAnsi="Arial" w:cs="Arial"/>
          <w:sz w:val="18"/>
          <w:szCs w:val="18"/>
        </w:rPr>
        <w:tab/>
      </w:r>
      <w:r w:rsidRPr="003806AC">
        <w:rPr>
          <w:rFonts w:ascii="Arial" w:eastAsia="Times New Roman" w:hAnsi="Arial" w:cs="Arial"/>
          <w:sz w:val="18"/>
          <w:szCs w:val="18"/>
        </w:rPr>
        <w:tab/>
      </w:r>
      <w:r w:rsidR="00FA05EF" w:rsidRPr="003806AC">
        <w:rPr>
          <w:rFonts w:ascii="Arial" w:eastAsia="Times New Roman" w:hAnsi="Arial" w:cs="Arial"/>
          <w:sz w:val="18"/>
          <w:szCs w:val="18"/>
        </w:rPr>
        <w:t xml:space="preserve">     </w:t>
      </w:r>
      <w:r w:rsidR="00FD681C" w:rsidRPr="003806AC">
        <w:rPr>
          <w:rFonts w:ascii="Arial" w:eastAsia="Times New Roman" w:hAnsi="Arial" w:cs="Arial"/>
          <w:sz w:val="18"/>
          <w:szCs w:val="18"/>
        </w:rPr>
        <w:t xml:space="preserve">     </w:t>
      </w:r>
      <w:r w:rsidR="00FA05EF" w:rsidRPr="003806AC">
        <w:rPr>
          <w:rFonts w:ascii="Arial" w:eastAsia="Times New Roman" w:hAnsi="Arial" w:cs="Arial"/>
          <w:sz w:val="18"/>
          <w:szCs w:val="18"/>
        </w:rPr>
        <w:t xml:space="preserve">  </w:t>
      </w:r>
      <w:r w:rsidRPr="003806AC">
        <w:rPr>
          <w:rFonts w:ascii="Arial" w:eastAsia="Times New Roman" w:hAnsi="Arial" w:cs="Arial"/>
          <w:sz w:val="18"/>
          <w:szCs w:val="18"/>
        </w:rPr>
        <w:t xml:space="preserve">подпись         </w:t>
      </w:r>
      <w:r w:rsidR="00FA05EF" w:rsidRPr="003806AC">
        <w:rPr>
          <w:rFonts w:ascii="Arial" w:eastAsia="Times New Roman" w:hAnsi="Arial" w:cs="Arial"/>
          <w:sz w:val="18"/>
          <w:szCs w:val="18"/>
        </w:rPr>
        <w:t xml:space="preserve">     </w:t>
      </w:r>
      <w:r w:rsidRPr="003806AC">
        <w:rPr>
          <w:rFonts w:ascii="Arial" w:eastAsia="Times New Roman" w:hAnsi="Arial" w:cs="Arial"/>
          <w:sz w:val="18"/>
          <w:szCs w:val="18"/>
        </w:rPr>
        <w:t xml:space="preserve">    </w:t>
      </w:r>
      <w:r w:rsidR="00FA05EF" w:rsidRPr="003806AC">
        <w:rPr>
          <w:rFonts w:ascii="Arial" w:eastAsia="Times New Roman" w:hAnsi="Arial" w:cs="Arial"/>
          <w:sz w:val="18"/>
          <w:szCs w:val="18"/>
        </w:rPr>
        <w:t xml:space="preserve">  </w:t>
      </w:r>
      <w:r w:rsidRPr="003806AC">
        <w:rPr>
          <w:rFonts w:ascii="Arial" w:eastAsia="Times New Roman" w:hAnsi="Arial" w:cs="Arial"/>
          <w:sz w:val="18"/>
          <w:szCs w:val="18"/>
        </w:rPr>
        <w:t xml:space="preserve">   </w:t>
      </w:r>
      <w:proofErr w:type="gramStart"/>
      <w:r w:rsidRPr="003806AC">
        <w:rPr>
          <w:rFonts w:ascii="Arial" w:eastAsia="Times New Roman" w:hAnsi="Arial" w:cs="Arial"/>
          <w:sz w:val="18"/>
          <w:szCs w:val="18"/>
        </w:rPr>
        <w:t xml:space="preserve">расшифровка  </w:t>
      </w:r>
      <w:r w:rsidR="00FA05EF" w:rsidRPr="003806AC">
        <w:rPr>
          <w:rFonts w:ascii="Arial" w:eastAsia="Times New Roman" w:hAnsi="Arial" w:cs="Arial"/>
          <w:sz w:val="18"/>
          <w:szCs w:val="18"/>
        </w:rPr>
        <w:t>подписи</w:t>
      </w:r>
      <w:proofErr w:type="gramEnd"/>
    </w:p>
    <w:sectPr w:rsidR="00B267CF" w:rsidRPr="003806AC" w:rsidSect="00C23642">
      <w:footerReference w:type="even" r:id="rId8"/>
      <w:footerReference w:type="default" r:id="rId9"/>
      <w:pgSz w:w="11906" w:h="16838"/>
      <w:pgMar w:top="284" w:right="851" w:bottom="0" w:left="851" w:header="34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D5481" w14:textId="77777777" w:rsidR="00FF74AD" w:rsidRDefault="00FF74AD">
      <w:pPr>
        <w:spacing w:after="0" w:line="240" w:lineRule="auto"/>
      </w:pPr>
      <w:r>
        <w:separator/>
      </w:r>
    </w:p>
  </w:endnote>
  <w:endnote w:type="continuationSeparator" w:id="0">
    <w:p w14:paraId="6A25EF5F" w14:textId="77777777" w:rsidR="00FF74AD" w:rsidRDefault="00FF74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D0F3E" w14:textId="77777777" w:rsidR="004247DE" w:rsidRDefault="004247DE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 w:rsidR="00DC4AAA">
      <w:rPr>
        <w:rStyle w:val="a5"/>
      </w:rPr>
      <w:fldChar w:fldCharType="separate"/>
    </w:r>
    <w:r w:rsidR="00DC4AAA">
      <w:rPr>
        <w:rStyle w:val="a5"/>
        <w:noProof/>
      </w:rPr>
      <w:t>1</w:t>
    </w:r>
    <w:r>
      <w:rPr>
        <w:rStyle w:val="a5"/>
      </w:rPr>
      <w:fldChar w:fldCharType="end"/>
    </w:r>
  </w:p>
  <w:p w14:paraId="4E8EA00E" w14:textId="77777777" w:rsidR="004247DE" w:rsidRDefault="004247DE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40937" w14:textId="77777777" w:rsidR="004247DE" w:rsidRDefault="004247DE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E463E" w14:textId="77777777" w:rsidR="00FF74AD" w:rsidRDefault="00FF74AD">
      <w:pPr>
        <w:spacing w:after="0" w:line="240" w:lineRule="auto"/>
      </w:pPr>
      <w:r>
        <w:separator/>
      </w:r>
    </w:p>
  </w:footnote>
  <w:footnote w:type="continuationSeparator" w:id="0">
    <w:p w14:paraId="371BBE02" w14:textId="77777777" w:rsidR="00FF74AD" w:rsidRDefault="00FF74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964E2"/>
    <w:multiLevelType w:val="hybridMultilevel"/>
    <w:tmpl w:val="A04297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15939"/>
    <w:multiLevelType w:val="hybridMultilevel"/>
    <w:tmpl w:val="337A3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A360F8"/>
    <w:multiLevelType w:val="hybridMultilevel"/>
    <w:tmpl w:val="D4EAAA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E42103"/>
    <w:multiLevelType w:val="hybridMultilevel"/>
    <w:tmpl w:val="0996152E"/>
    <w:lvl w:ilvl="0" w:tplc="0226AEF2">
      <w:numFmt w:val="bullet"/>
      <w:lvlText w:val="-"/>
      <w:lvlJc w:val="left"/>
      <w:pPr>
        <w:ind w:left="70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4" w15:restartNumberingAfterBreak="0">
    <w:nsid w:val="49811B17"/>
    <w:multiLevelType w:val="hybridMultilevel"/>
    <w:tmpl w:val="CB0C2E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0119BF"/>
    <w:multiLevelType w:val="hybridMultilevel"/>
    <w:tmpl w:val="DA6E49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C36656"/>
    <w:multiLevelType w:val="hybridMultilevel"/>
    <w:tmpl w:val="908AA9AC"/>
    <w:lvl w:ilvl="0" w:tplc="CBE8FBF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5C4E0E"/>
    <w:multiLevelType w:val="hybridMultilevel"/>
    <w:tmpl w:val="92F67BA0"/>
    <w:lvl w:ilvl="0" w:tplc="04190011">
      <w:start w:val="1"/>
      <w:numFmt w:val="decimal"/>
      <w:lvlText w:val="%1)"/>
      <w:lvlJc w:val="left"/>
      <w:pPr>
        <w:ind w:left="15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88" w:hanging="360"/>
      </w:pPr>
    </w:lvl>
    <w:lvl w:ilvl="2" w:tplc="0419001B" w:tentative="1">
      <w:start w:val="1"/>
      <w:numFmt w:val="lowerRoman"/>
      <w:lvlText w:val="%3."/>
      <w:lvlJc w:val="right"/>
      <w:pPr>
        <w:ind w:left="3008" w:hanging="180"/>
      </w:pPr>
    </w:lvl>
    <w:lvl w:ilvl="3" w:tplc="0419000F" w:tentative="1">
      <w:start w:val="1"/>
      <w:numFmt w:val="decimal"/>
      <w:lvlText w:val="%4."/>
      <w:lvlJc w:val="left"/>
      <w:pPr>
        <w:ind w:left="3728" w:hanging="360"/>
      </w:pPr>
    </w:lvl>
    <w:lvl w:ilvl="4" w:tplc="04190019" w:tentative="1">
      <w:start w:val="1"/>
      <w:numFmt w:val="lowerLetter"/>
      <w:lvlText w:val="%5."/>
      <w:lvlJc w:val="left"/>
      <w:pPr>
        <w:ind w:left="4448" w:hanging="360"/>
      </w:pPr>
    </w:lvl>
    <w:lvl w:ilvl="5" w:tplc="0419001B" w:tentative="1">
      <w:start w:val="1"/>
      <w:numFmt w:val="lowerRoman"/>
      <w:lvlText w:val="%6."/>
      <w:lvlJc w:val="right"/>
      <w:pPr>
        <w:ind w:left="5168" w:hanging="180"/>
      </w:pPr>
    </w:lvl>
    <w:lvl w:ilvl="6" w:tplc="0419000F" w:tentative="1">
      <w:start w:val="1"/>
      <w:numFmt w:val="decimal"/>
      <w:lvlText w:val="%7."/>
      <w:lvlJc w:val="left"/>
      <w:pPr>
        <w:ind w:left="5888" w:hanging="360"/>
      </w:pPr>
    </w:lvl>
    <w:lvl w:ilvl="7" w:tplc="04190019" w:tentative="1">
      <w:start w:val="1"/>
      <w:numFmt w:val="lowerLetter"/>
      <w:lvlText w:val="%8."/>
      <w:lvlJc w:val="left"/>
      <w:pPr>
        <w:ind w:left="6608" w:hanging="360"/>
      </w:pPr>
    </w:lvl>
    <w:lvl w:ilvl="8" w:tplc="0419001B" w:tentative="1">
      <w:start w:val="1"/>
      <w:numFmt w:val="lowerRoman"/>
      <w:lvlText w:val="%9."/>
      <w:lvlJc w:val="right"/>
      <w:pPr>
        <w:ind w:left="7328" w:hanging="180"/>
      </w:pPr>
    </w:lvl>
  </w:abstractNum>
  <w:abstractNum w:abstractNumId="8" w15:restartNumberingAfterBreak="0">
    <w:nsid w:val="548116DB"/>
    <w:multiLevelType w:val="hybridMultilevel"/>
    <w:tmpl w:val="1DE659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4572C7"/>
    <w:multiLevelType w:val="hybridMultilevel"/>
    <w:tmpl w:val="3D30AA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1F1F94"/>
    <w:multiLevelType w:val="hybridMultilevel"/>
    <w:tmpl w:val="3528BDAC"/>
    <w:lvl w:ilvl="0" w:tplc="065A101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719671046">
    <w:abstractNumId w:val="10"/>
  </w:num>
  <w:num w:numId="2" w16cid:durableId="626739209">
    <w:abstractNumId w:val="5"/>
  </w:num>
  <w:num w:numId="3" w16cid:durableId="917592875">
    <w:abstractNumId w:val="4"/>
  </w:num>
  <w:num w:numId="4" w16cid:durableId="1215198502">
    <w:abstractNumId w:val="0"/>
  </w:num>
  <w:num w:numId="5" w16cid:durableId="106512646">
    <w:abstractNumId w:val="3"/>
  </w:num>
  <w:num w:numId="6" w16cid:durableId="1314989915">
    <w:abstractNumId w:val="2"/>
  </w:num>
  <w:num w:numId="7" w16cid:durableId="2144347246">
    <w:abstractNumId w:val="6"/>
  </w:num>
  <w:num w:numId="8" w16cid:durableId="1272978989">
    <w:abstractNumId w:val="9"/>
  </w:num>
  <w:num w:numId="9" w16cid:durableId="1405298830">
    <w:abstractNumId w:val="8"/>
  </w:num>
  <w:num w:numId="10" w16cid:durableId="88702778">
    <w:abstractNumId w:val="1"/>
  </w:num>
  <w:num w:numId="11" w16cid:durableId="883904200">
    <w:abstractNumId w:val="7"/>
  </w:num>
  <w:num w:numId="12" w16cid:durableId="4893746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NzcwMzQ1tjS0NDRX0lEKTi0uzszPAykwrQUAVWxRSSwAAAA="/>
  </w:docVars>
  <w:rsids>
    <w:rsidRoot w:val="00ED23ED"/>
    <w:rsid w:val="00001632"/>
    <w:rsid w:val="00004ED1"/>
    <w:rsid w:val="00010FA0"/>
    <w:rsid w:val="000247C2"/>
    <w:rsid w:val="000306FF"/>
    <w:rsid w:val="00042600"/>
    <w:rsid w:val="0004710D"/>
    <w:rsid w:val="000515C2"/>
    <w:rsid w:val="00056272"/>
    <w:rsid w:val="00072083"/>
    <w:rsid w:val="00076DC8"/>
    <w:rsid w:val="0009213F"/>
    <w:rsid w:val="000B4E47"/>
    <w:rsid w:val="000B6B34"/>
    <w:rsid w:val="000E7BEF"/>
    <w:rsid w:val="000F06DF"/>
    <w:rsid w:val="000F3065"/>
    <w:rsid w:val="000F33C0"/>
    <w:rsid w:val="00103BFA"/>
    <w:rsid w:val="0010788C"/>
    <w:rsid w:val="001137D8"/>
    <w:rsid w:val="0011505F"/>
    <w:rsid w:val="00121A9A"/>
    <w:rsid w:val="0012298E"/>
    <w:rsid w:val="00142B04"/>
    <w:rsid w:val="00143B8E"/>
    <w:rsid w:val="00152F59"/>
    <w:rsid w:val="0016206B"/>
    <w:rsid w:val="00162CB3"/>
    <w:rsid w:val="00164BBE"/>
    <w:rsid w:val="001659CC"/>
    <w:rsid w:val="001660A0"/>
    <w:rsid w:val="001B2E1B"/>
    <w:rsid w:val="001B646D"/>
    <w:rsid w:val="001C5567"/>
    <w:rsid w:val="001F0D89"/>
    <w:rsid w:val="00202DDC"/>
    <w:rsid w:val="00203997"/>
    <w:rsid w:val="00211F2E"/>
    <w:rsid w:val="002170F8"/>
    <w:rsid w:val="00233EA9"/>
    <w:rsid w:val="00235F8B"/>
    <w:rsid w:val="00236AE8"/>
    <w:rsid w:val="00242DDE"/>
    <w:rsid w:val="00254383"/>
    <w:rsid w:val="00255D25"/>
    <w:rsid w:val="00273984"/>
    <w:rsid w:val="002877BB"/>
    <w:rsid w:val="00291267"/>
    <w:rsid w:val="002A4BDD"/>
    <w:rsid w:val="002A54A9"/>
    <w:rsid w:val="002B4E51"/>
    <w:rsid w:val="002C7A9A"/>
    <w:rsid w:val="002D6C82"/>
    <w:rsid w:val="002E2D76"/>
    <w:rsid w:val="002E357E"/>
    <w:rsid w:val="002E41D2"/>
    <w:rsid w:val="002E7988"/>
    <w:rsid w:val="002F29BA"/>
    <w:rsid w:val="00306E88"/>
    <w:rsid w:val="003130D8"/>
    <w:rsid w:val="003151CF"/>
    <w:rsid w:val="003234A1"/>
    <w:rsid w:val="003238A1"/>
    <w:rsid w:val="00331C20"/>
    <w:rsid w:val="00332CD9"/>
    <w:rsid w:val="00332EF3"/>
    <w:rsid w:val="00342D2F"/>
    <w:rsid w:val="003632B9"/>
    <w:rsid w:val="00370FF0"/>
    <w:rsid w:val="00375C1C"/>
    <w:rsid w:val="00376BC5"/>
    <w:rsid w:val="003806AC"/>
    <w:rsid w:val="00385540"/>
    <w:rsid w:val="00386287"/>
    <w:rsid w:val="00392EA7"/>
    <w:rsid w:val="00395CC2"/>
    <w:rsid w:val="003A0F5C"/>
    <w:rsid w:val="003A39BB"/>
    <w:rsid w:val="003A657A"/>
    <w:rsid w:val="003B44A4"/>
    <w:rsid w:val="003B7EE7"/>
    <w:rsid w:val="003D17C9"/>
    <w:rsid w:val="003D40B0"/>
    <w:rsid w:val="003E7187"/>
    <w:rsid w:val="00401591"/>
    <w:rsid w:val="00410260"/>
    <w:rsid w:val="00412A8C"/>
    <w:rsid w:val="004247DE"/>
    <w:rsid w:val="004314AB"/>
    <w:rsid w:val="00434908"/>
    <w:rsid w:val="00450D5D"/>
    <w:rsid w:val="00455CB6"/>
    <w:rsid w:val="004571EC"/>
    <w:rsid w:val="00462898"/>
    <w:rsid w:val="004665F6"/>
    <w:rsid w:val="00473CE5"/>
    <w:rsid w:val="00476852"/>
    <w:rsid w:val="00477A19"/>
    <w:rsid w:val="00477F18"/>
    <w:rsid w:val="004836B6"/>
    <w:rsid w:val="00493905"/>
    <w:rsid w:val="004A6D0D"/>
    <w:rsid w:val="004B2183"/>
    <w:rsid w:val="004B2289"/>
    <w:rsid w:val="004B429B"/>
    <w:rsid w:val="004C082D"/>
    <w:rsid w:val="004D1C85"/>
    <w:rsid w:val="004D3EB7"/>
    <w:rsid w:val="004D481B"/>
    <w:rsid w:val="004E1CAB"/>
    <w:rsid w:val="004F151D"/>
    <w:rsid w:val="00505D14"/>
    <w:rsid w:val="00516B5D"/>
    <w:rsid w:val="00516C54"/>
    <w:rsid w:val="0052088D"/>
    <w:rsid w:val="005228C8"/>
    <w:rsid w:val="0052365B"/>
    <w:rsid w:val="005254C4"/>
    <w:rsid w:val="0053519A"/>
    <w:rsid w:val="0054362E"/>
    <w:rsid w:val="00551BB7"/>
    <w:rsid w:val="00552F26"/>
    <w:rsid w:val="00557E58"/>
    <w:rsid w:val="005873A7"/>
    <w:rsid w:val="0058790C"/>
    <w:rsid w:val="0059436F"/>
    <w:rsid w:val="005943BF"/>
    <w:rsid w:val="005A1F62"/>
    <w:rsid w:val="005A3DAA"/>
    <w:rsid w:val="005B0615"/>
    <w:rsid w:val="005B4684"/>
    <w:rsid w:val="005D0221"/>
    <w:rsid w:val="005F377E"/>
    <w:rsid w:val="0060657D"/>
    <w:rsid w:val="00617223"/>
    <w:rsid w:val="00626293"/>
    <w:rsid w:val="00633CFC"/>
    <w:rsid w:val="00637DFF"/>
    <w:rsid w:val="00650B47"/>
    <w:rsid w:val="00653E4A"/>
    <w:rsid w:val="006628AD"/>
    <w:rsid w:val="00664196"/>
    <w:rsid w:val="00665842"/>
    <w:rsid w:val="00667158"/>
    <w:rsid w:val="00670AF7"/>
    <w:rsid w:val="006B0DC4"/>
    <w:rsid w:val="006B23A6"/>
    <w:rsid w:val="006C1F1A"/>
    <w:rsid w:val="006D1E3A"/>
    <w:rsid w:val="006D4347"/>
    <w:rsid w:val="006D5FD5"/>
    <w:rsid w:val="006E242A"/>
    <w:rsid w:val="006E300A"/>
    <w:rsid w:val="006E517C"/>
    <w:rsid w:val="006E711E"/>
    <w:rsid w:val="006E7C15"/>
    <w:rsid w:val="00717427"/>
    <w:rsid w:val="00721561"/>
    <w:rsid w:val="0073465A"/>
    <w:rsid w:val="007373C0"/>
    <w:rsid w:val="007403FB"/>
    <w:rsid w:val="007416FA"/>
    <w:rsid w:val="00761739"/>
    <w:rsid w:val="00764902"/>
    <w:rsid w:val="007650B6"/>
    <w:rsid w:val="00766B76"/>
    <w:rsid w:val="007700A1"/>
    <w:rsid w:val="00784FC9"/>
    <w:rsid w:val="0079198A"/>
    <w:rsid w:val="0079635F"/>
    <w:rsid w:val="00796CA2"/>
    <w:rsid w:val="007A0F27"/>
    <w:rsid w:val="007A3859"/>
    <w:rsid w:val="007A39D7"/>
    <w:rsid w:val="007A6FEA"/>
    <w:rsid w:val="007B1C1F"/>
    <w:rsid w:val="007C0CA3"/>
    <w:rsid w:val="007D11C9"/>
    <w:rsid w:val="007E15FC"/>
    <w:rsid w:val="008010B4"/>
    <w:rsid w:val="00801446"/>
    <w:rsid w:val="00804DE7"/>
    <w:rsid w:val="00811901"/>
    <w:rsid w:val="00813E00"/>
    <w:rsid w:val="0083111F"/>
    <w:rsid w:val="00842EE6"/>
    <w:rsid w:val="008463E7"/>
    <w:rsid w:val="00860839"/>
    <w:rsid w:val="0086675D"/>
    <w:rsid w:val="008712E3"/>
    <w:rsid w:val="00872F90"/>
    <w:rsid w:val="00877642"/>
    <w:rsid w:val="00890D20"/>
    <w:rsid w:val="008A2EAF"/>
    <w:rsid w:val="008A518A"/>
    <w:rsid w:val="008B6B47"/>
    <w:rsid w:val="008B6D52"/>
    <w:rsid w:val="008C2251"/>
    <w:rsid w:val="008C327C"/>
    <w:rsid w:val="008C4D9A"/>
    <w:rsid w:val="008D1B14"/>
    <w:rsid w:val="008D4A63"/>
    <w:rsid w:val="008E69E9"/>
    <w:rsid w:val="008F6F7D"/>
    <w:rsid w:val="009240A5"/>
    <w:rsid w:val="00950920"/>
    <w:rsid w:val="00952347"/>
    <w:rsid w:val="00966F67"/>
    <w:rsid w:val="00970404"/>
    <w:rsid w:val="009726AF"/>
    <w:rsid w:val="009937E2"/>
    <w:rsid w:val="0099785A"/>
    <w:rsid w:val="009C00AD"/>
    <w:rsid w:val="009D7A0E"/>
    <w:rsid w:val="009E5BA9"/>
    <w:rsid w:val="009E6FAC"/>
    <w:rsid w:val="009F5117"/>
    <w:rsid w:val="009F589A"/>
    <w:rsid w:val="009F7CAF"/>
    <w:rsid w:val="00A011F1"/>
    <w:rsid w:val="00A06BF8"/>
    <w:rsid w:val="00A225C5"/>
    <w:rsid w:val="00A36DF2"/>
    <w:rsid w:val="00A40F9D"/>
    <w:rsid w:val="00A469F3"/>
    <w:rsid w:val="00A567AF"/>
    <w:rsid w:val="00A56918"/>
    <w:rsid w:val="00A82DE1"/>
    <w:rsid w:val="00A840FA"/>
    <w:rsid w:val="00A8590D"/>
    <w:rsid w:val="00A92711"/>
    <w:rsid w:val="00A96669"/>
    <w:rsid w:val="00AA5BF7"/>
    <w:rsid w:val="00AB268B"/>
    <w:rsid w:val="00AB5B02"/>
    <w:rsid w:val="00AB6204"/>
    <w:rsid w:val="00AB6ED3"/>
    <w:rsid w:val="00AC74B4"/>
    <w:rsid w:val="00AD36C8"/>
    <w:rsid w:val="00AF181F"/>
    <w:rsid w:val="00AF4053"/>
    <w:rsid w:val="00B04891"/>
    <w:rsid w:val="00B15793"/>
    <w:rsid w:val="00B21F66"/>
    <w:rsid w:val="00B267CF"/>
    <w:rsid w:val="00B27937"/>
    <w:rsid w:val="00B3675C"/>
    <w:rsid w:val="00B40238"/>
    <w:rsid w:val="00B44CC2"/>
    <w:rsid w:val="00B45017"/>
    <w:rsid w:val="00B45323"/>
    <w:rsid w:val="00B47348"/>
    <w:rsid w:val="00B508FE"/>
    <w:rsid w:val="00B629F2"/>
    <w:rsid w:val="00B6719B"/>
    <w:rsid w:val="00B6722E"/>
    <w:rsid w:val="00B70F0E"/>
    <w:rsid w:val="00B740D7"/>
    <w:rsid w:val="00B75D3F"/>
    <w:rsid w:val="00B76DAF"/>
    <w:rsid w:val="00B87344"/>
    <w:rsid w:val="00B97078"/>
    <w:rsid w:val="00BA1EE1"/>
    <w:rsid w:val="00BC0D2A"/>
    <w:rsid w:val="00BC0E84"/>
    <w:rsid w:val="00BD0ABD"/>
    <w:rsid w:val="00BD1A1F"/>
    <w:rsid w:val="00BD3079"/>
    <w:rsid w:val="00BE037B"/>
    <w:rsid w:val="00BE7CC5"/>
    <w:rsid w:val="00C0678D"/>
    <w:rsid w:val="00C20A27"/>
    <w:rsid w:val="00C23642"/>
    <w:rsid w:val="00C23DE5"/>
    <w:rsid w:val="00C24D66"/>
    <w:rsid w:val="00C254B4"/>
    <w:rsid w:val="00C2613C"/>
    <w:rsid w:val="00C311B7"/>
    <w:rsid w:val="00C37F0C"/>
    <w:rsid w:val="00C41C36"/>
    <w:rsid w:val="00C50030"/>
    <w:rsid w:val="00C505BF"/>
    <w:rsid w:val="00C515D3"/>
    <w:rsid w:val="00C60A4F"/>
    <w:rsid w:val="00C70EEA"/>
    <w:rsid w:val="00C7145A"/>
    <w:rsid w:val="00CB5073"/>
    <w:rsid w:val="00CB7860"/>
    <w:rsid w:val="00CB7D94"/>
    <w:rsid w:val="00CC39BB"/>
    <w:rsid w:val="00CD194C"/>
    <w:rsid w:val="00CD38A4"/>
    <w:rsid w:val="00CD61F1"/>
    <w:rsid w:val="00CF4CE2"/>
    <w:rsid w:val="00D00939"/>
    <w:rsid w:val="00D05AE0"/>
    <w:rsid w:val="00D07BFE"/>
    <w:rsid w:val="00D10D8C"/>
    <w:rsid w:val="00D22EAE"/>
    <w:rsid w:val="00D35BA3"/>
    <w:rsid w:val="00D63F00"/>
    <w:rsid w:val="00D6618F"/>
    <w:rsid w:val="00D73FAE"/>
    <w:rsid w:val="00D921CE"/>
    <w:rsid w:val="00D9674F"/>
    <w:rsid w:val="00DA6CF0"/>
    <w:rsid w:val="00DA6ECD"/>
    <w:rsid w:val="00DA7CFF"/>
    <w:rsid w:val="00DB3663"/>
    <w:rsid w:val="00DC4AAA"/>
    <w:rsid w:val="00DC53E9"/>
    <w:rsid w:val="00E14E79"/>
    <w:rsid w:val="00E234CA"/>
    <w:rsid w:val="00E46DB4"/>
    <w:rsid w:val="00E603DC"/>
    <w:rsid w:val="00E63620"/>
    <w:rsid w:val="00E64A9E"/>
    <w:rsid w:val="00E66856"/>
    <w:rsid w:val="00E7222A"/>
    <w:rsid w:val="00E77803"/>
    <w:rsid w:val="00E829AB"/>
    <w:rsid w:val="00E84653"/>
    <w:rsid w:val="00E91868"/>
    <w:rsid w:val="00E92DD6"/>
    <w:rsid w:val="00E9303D"/>
    <w:rsid w:val="00E9457F"/>
    <w:rsid w:val="00EA1808"/>
    <w:rsid w:val="00EA601E"/>
    <w:rsid w:val="00ED23ED"/>
    <w:rsid w:val="00ED5985"/>
    <w:rsid w:val="00EE1198"/>
    <w:rsid w:val="00EE3EBA"/>
    <w:rsid w:val="00EE493D"/>
    <w:rsid w:val="00EF0E91"/>
    <w:rsid w:val="00EF26BF"/>
    <w:rsid w:val="00EF7695"/>
    <w:rsid w:val="00F03B20"/>
    <w:rsid w:val="00F1338F"/>
    <w:rsid w:val="00F13ECF"/>
    <w:rsid w:val="00F147A3"/>
    <w:rsid w:val="00F15145"/>
    <w:rsid w:val="00F221E5"/>
    <w:rsid w:val="00F24BAD"/>
    <w:rsid w:val="00F315DB"/>
    <w:rsid w:val="00F35A01"/>
    <w:rsid w:val="00F37441"/>
    <w:rsid w:val="00F40DFD"/>
    <w:rsid w:val="00F416A7"/>
    <w:rsid w:val="00F47525"/>
    <w:rsid w:val="00F66529"/>
    <w:rsid w:val="00F73CFD"/>
    <w:rsid w:val="00F75EDC"/>
    <w:rsid w:val="00F77D5C"/>
    <w:rsid w:val="00F85C64"/>
    <w:rsid w:val="00F9711C"/>
    <w:rsid w:val="00FA05EF"/>
    <w:rsid w:val="00FA3406"/>
    <w:rsid w:val="00FC4109"/>
    <w:rsid w:val="00FC63B9"/>
    <w:rsid w:val="00FD681C"/>
    <w:rsid w:val="00FF5B74"/>
    <w:rsid w:val="00FF74AD"/>
    <w:rsid w:val="00FF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2B3E89"/>
  <w15:docId w15:val="{9EF47826-D781-45AE-B51A-27A120F7F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34CA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uiPriority w:val="99"/>
    <w:unhideWhenUsed/>
    <w:rsid w:val="00376BC5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F40DFD"/>
    <w:pPr>
      <w:ind w:left="720"/>
      <w:contextualSpacing/>
    </w:pPr>
  </w:style>
  <w:style w:type="paragraph" w:styleId="ac">
    <w:name w:val="Subtitle"/>
    <w:basedOn w:val="a"/>
    <w:next w:val="a"/>
    <w:link w:val="ad"/>
    <w:uiPriority w:val="11"/>
    <w:qFormat/>
    <w:rsid w:val="006D1E3A"/>
    <w:pPr>
      <w:numPr>
        <w:ilvl w:val="1"/>
      </w:numPr>
      <w:spacing w:line="288" w:lineRule="auto"/>
    </w:pPr>
    <w:rPr>
      <w:rFonts w:ascii="Arial Black" w:eastAsia="Times New Roman" w:hAnsi="Arial Black"/>
      <w:iCs/>
      <w:caps/>
      <w:color w:val="696464"/>
      <w:sz w:val="36"/>
      <w:szCs w:val="36"/>
      <w:lang w:eastAsia="ru-RU"/>
    </w:rPr>
  </w:style>
  <w:style w:type="character" w:customStyle="1" w:styleId="ad">
    <w:name w:val="Подзаголовок Знак"/>
    <w:link w:val="ac"/>
    <w:uiPriority w:val="11"/>
    <w:rsid w:val="006D1E3A"/>
    <w:rPr>
      <w:rFonts w:ascii="Arial Black" w:eastAsia="Times New Roman" w:hAnsi="Arial Black"/>
      <w:iCs/>
      <w:caps/>
      <w:color w:val="696464"/>
      <w:sz w:val="36"/>
      <w:szCs w:val="36"/>
    </w:rPr>
  </w:style>
  <w:style w:type="character" w:styleId="ae">
    <w:name w:val="Unresolved Mention"/>
    <w:uiPriority w:val="99"/>
    <w:semiHidden/>
    <w:unhideWhenUsed/>
    <w:rsid w:val="00BC0E84"/>
    <w:rPr>
      <w:color w:val="605E5C"/>
      <w:shd w:val="clear" w:color="auto" w:fill="E1DFDD"/>
    </w:rPr>
  </w:style>
  <w:style w:type="table" w:styleId="-22">
    <w:name w:val="Grid Table 2 Accent 2"/>
    <w:basedOn w:val="a1"/>
    <w:uiPriority w:val="47"/>
    <w:rsid w:val="00D05AE0"/>
    <w:tblPr>
      <w:tblStyleRowBandSize w:val="1"/>
      <w:tblStyleColBandSize w:val="1"/>
      <w:tblBorders>
        <w:top w:val="single" w:sz="2" w:space="0" w:color="F4B083"/>
        <w:bottom w:val="single" w:sz="2" w:space="0" w:color="F4B083"/>
        <w:insideH w:val="single" w:sz="2" w:space="0" w:color="F4B083"/>
        <w:insideV w:val="single" w:sz="2" w:space="0" w:color="F4B083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F4B083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-72">
    <w:name w:val="Grid Table 7 Colorful Accent 2"/>
    <w:basedOn w:val="a1"/>
    <w:uiPriority w:val="52"/>
    <w:rsid w:val="00D05AE0"/>
    <w:rPr>
      <w:color w:val="C4591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  <w:tblStylePr w:type="neCell">
      <w:tblPr/>
      <w:tcPr>
        <w:tcBorders>
          <w:bottom w:val="single" w:sz="4" w:space="0" w:color="F4B083"/>
        </w:tcBorders>
      </w:tcPr>
    </w:tblStylePr>
    <w:tblStylePr w:type="nwCell">
      <w:tblPr/>
      <w:tcPr>
        <w:tcBorders>
          <w:bottom w:val="single" w:sz="4" w:space="0" w:color="F4B083"/>
        </w:tcBorders>
      </w:tcPr>
    </w:tblStylePr>
    <w:tblStylePr w:type="seCell">
      <w:tblPr/>
      <w:tcPr>
        <w:tcBorders>
          <w:top w:val="single" w:sz="4" w:space="0" w:color="F4B083"/>
        </w:tcBorders>
      </w:tcPr>
    </w:tblStylePr>
    <w:tblStylePr w:type="swCell">
      <w:tblPr/>
      <w:tcPr>
        <w:tcBorders>
          <w:top w:val="single" w:sz="4" w:space="0" w:color="F4B08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lom@rusmet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6</CharactersWithSpaces>
  <SharedDoc>false</SharedDoc>
  <HLinks>
    <vt:vector size="6" baseType="variant">
      <vt:variant>
        <vt:i4>6029435</vt:i4>
      </vt:variant>
      <vt:variant>
        <vt:i4>0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jda</dc:creator>
  <cp:keywords/>
  <dc:description/>
  <cp:lastModifiedBy>Kamilya Zagrieva</cp:lastModifiedBy>
  <cp:revision>4</cp:revision>
  <cp:lastPrinted>2023-01-18T11:11:00Z</cp:lastPrinted>
  <dcterms:created xsi:type="dcterms:W3CDTF">2023-10-31T07:54:00Z</dcterms:created>
  <dcterms:modified xsi:type="dcterms:W3CDTF">2023-10-31T07:54:00Z</dcterms:modified>
</cp:coreProperties>
</file>